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F747A" w14:textId="471B5704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Homework for Session</w:t>
      </w:r>
      <w:r w:rsidR="00471E3B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6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(</w:t>
      </w:r>
      <w:r w:rsidR="00795F6D" w:rsidRPr="00795F6D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Morphology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)</w:t>
      </w:r>
    </w:p>
    <w:p w14:paraId="5167C84C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</w:p>
    <w:p w14:paraId="23B42E56" w14:textId="2ADD5194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>Same old rule: If you submit the homework before next Monday (</w:t>
      </w:r>
      <w:r w:rsidR="00471E3B">
        <w:rPr>
          <w:rFonts w:asciiTheme="minorHAnsi" w:eastAsiaTheme="minorEastAsia" w:hAnsiTheme="minorHAnsi" w:cstheme="minorBidi"/>
          <w:sz w:val="22"/>
          <w:szCs w:val="22"/>
          <w:lang w:eastAsia="zh-CN"/>
        </w:rPr>
        <w:t>7</w:t>
      </w: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th </w:t>
      </w:r>
      <w:r w:rsidR="00471E3B">
        <w:rPr>
          <w:rFonts w:asciiTheme="minorHAnsi" w:eastAsiaTheme="minorEastAsia" w:hAnsiTheme="minorHAnsi" w:cstheme="minorBidi"/>
          <w:sz w:val="22"/>
          <w:szCs w:val="22"/>
          <w:lang w:eastAsia="zh-CN"/>
        </w:rPr>
        <w:t>Dec</w:t>
      </w: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) 6 p.m. to me via email, I will try my best to correct it and give you feedback. </w:t>
      </w:r>
    </w:p>
    <w:p w14:paraId="068201ED" w14:textId="44908DD4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789DE8B6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43D6CCD0" w14:textId="589823DC" w:rsidR="00E809AE" w:rsidRDefault="00E809AE" w:rsidP="001748A4">
      <w:pPr>
        <w:pStyle w:val="BodyText"/>
        <w:numPr>
          <w:ilvl w:val="0"/>
          <w:numId w:val="13"/>
        </w:numPr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>Segment the following English words into morphemes.</w:t>
      </w:r>
      <w:r w:rsid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D</w:t>
      </w:r>
      <w:r w:rsidR="001748A4"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ecide for each one whether it is free or bound.</w:t>
      </w:r>
      <w:r w:rsid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1748A4"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Where applicable, decide what kind of affix is involved and</w:t>
      </w:r>
      <w:r w:rsid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1748A4"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whether it is inflectional or derivational.</w:t>
      </w:r>
    </w:p>
    <w:p w14:paraId="2063C287" w14:textId="77777777" w:rsidR="001748A4" w:rsidRPr="001748A4" w:rsidRDefault="001748A4" w:rsidP="001748A4">
      <w:pPr>
        <w:pStyle w:val="BodyText"/>
        <w:spacing w:before="60" w:after="60" w:line="240" w:lineRule="auto"/>
        <w:ind w:left="720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36E9D39A" w14:textId="79483264" w:rsidR="001748A4" w:rsidRPr="001748A4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lever</w:t>
      </w:r>
    </w:p>
    <w:p w14:paraId="43678280" w14:textId="3A2855FA" w:rsidR="001748A4" w:rsidRPr="001748A4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greater</w:t>
      </w:r>
    </w:p>
    <w:p w14:paraId="71D8C202" w14:textId="4E7717AD" w:rsidR="000D011C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hamburger</w:t>
      </w:r>
    </w:p>
    <w:p w14:paraId="49D42429" w14:textId="3498A34E" w:rsidR="001748A4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thickeners</w:t>
      </w:r>
    </w:p>
    <w:p w14:paraId="5EBDA53A" w14:textId="08C9ED13" w:rsidR="001748A4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environmental</w:t>
      </w:r>
    </w:p>
    <w:p w14:paraId="4598ABD2" w14:textId="7AA8B2D3" w:rsidR="001748A4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antidisestablishmentarianism</w:t>
      </w:r>
    </w:p>
    <w:p w14:paraId="31F28487" w14:textId="77777777" w:rsidR="00E809AE" w:rsidRDefault="00E809AE" w:rsidP="001748A4">
      <w:pPr>
        <w:pStyle w:val="BodyText"/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0FAEF61C" w14:textId="2AC888C2" w:rsidR="008C7297" w:rsidRDefault="008C7297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6A3351C4" w14:textId="4DD4BD7F" w:rsidR="00975FD6" w:rsidRDefault="00975FD6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75767D30" w14:textId="77777777" w:rsidR="00975FD6" w:rsidRDefault="00975FD6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009B127F" w14:textId="7F4CC687" w:rsidR="00C014A0" w:rsidRDefault="00C014A0" w:rsidP="00C014A0">
      <w:pPr>
        <w:pStyle w:val="BodyText"/>
        <w:numPr>
          <w:ilvl w:val="0"/>
          <w:numId w:val="13"/>
        </w:numPr>
        <w:spacing w:before="60" w:after="60" w:line="240" w:lineRule="auto"/>
        <w:ind w:right="-6520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C014A0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Compare with the help of a dictionary: </w:t>
      </w:r>
      <w:r w:rsidRPr="0058182A">
        <w:rPr>
          <w:rFonts w:asciiTheme="minorHAnsi" w:eastAsiaTheme="minorEastAsia" w:hAnsiTheme="minorHAnsi" w:cstheme="minorBidi"/>
          <w:i/>
          <w:iCs/>
          <w:sz w:val="22"/>
          <w:szCs w:val="22"/>
          <w:lang w:eastAsia="zh-CN"/>
        </w:rPr>
        <w:t>handbag</w:t>
      </w:r>
      <w:r w:rsidRPr="0058182A">
        <w:rPr>
          <w:rFonts w:asciiTheme="minorHAnsi" w:eastAsiaTheme="minorEastAsia" w:hAnsiTheme="minorHAnsi" w:cstheme="minorBidi"/>
          <w:i/>
          <w:iCs/>
          <w:sz w:val="22"/>
          <w:szCs w:val="22"/>
          <w:lang w:eastAsia="zh-CN"/>
        </w:rPr>
        <w:t xml:space="preserve">, </w:t>
      </w:r>
      <w:r w:rsidRPr="0058182A">
        <w:rPr>
          <w:rFonts w:asciiTheme="minorHAnsi" w:eastAsiaTheme="minorEastAsia" w:hAnsiTheme="minorHAnsi" w:cstheme="minorBidi"/>
          <w:i/>
          <w:iCs/>
          <w:sz w:val="22"/>
          <w:szCs w:val="22"/>
          <w:lang w:eastAsia="zh-CN"/>
        </w:rPr>
        <w:t>egghead</w:t>
      </w:r>
      <w:r w:rsidRPr="0058182A">
        <w:rPr>
          <w:rFonts w:asciiTheme="minorHAnsi" w:eastAsiaTheme="minorEastAsia" w:hAnsiTheme="minorHAnsi" w:cstheme="minorBidi"/>
          <w:i/>
          <w:iCs/>
          <w:sz w:val="22"/>
          <w:szCs w:val="22"/>
          <w:lang w:eastAsia="zh-CN"/>
        </w:rPr>
        <w:t xml:space="preserve">, </w:t>
      </w:r>
      <w:r w:rsidRPr="0058182A">
        <w:rPr>
          <w:rFonts w:asciiTheme="minorHAnsi" w:eastAsiaTheme="minorEastAsia" w:hAnsiTheme="minorHAnsi" w:cstheme="minorBidi"/>
          <w:i/>
          <w:iCs/>
          <w:sz w:val="22"/>
          <w:szCs w:val="22"/>
          <w:lang w:eastAsia="zh-CN"/>
        </w:rPr>
        <w:t>catfish</w:t>
      </w:r>
      <w:r w:rsidRPr="0058182A">
        <w:rPr>
          <w:rFonts w:asciiTheme="minorHAnsi" w:eastAsiaTheme="minorEastAsia" w:hAnsiTheme="minorHAnsi" w:cstheme="minorBidi"/>
          <w:i/>
          <w:iCs/>
          <w:sz w:val="22"/>
          <w:szCs w:val="22"/>
          <w:lang w:eastAsia="zh-CN"/>
        </w:rPr>
        <w:t>,</w:t>
      </w:r>
      <w:r w:rsidRPr="0058182A">
        <w:rPr>
          <w:rFonts w:asciiTheme="minorHAnsi" w:eastAsiaTheme="minorEastAsia" w:hAnsiTheme="minorHAnsi" w:cstheme="minorBidi"/>
          <w:i/>
          <w:iCs/>
          <w:sz w:val="22"/>
          <w:szCs w:val="22"/>
          <w:lang w:eastAsia="zh-CN"/>
        </w:rPr>
        <w:t xml:space="preserve"> redeye</w:t>
      </w:r>
    </w:p>
    <w:p w14:paraId="128B5F50" w14:textId="3220DC3B" w:rsidR="00C014A0" w:rsidRPr="00C014A0" w:rsidRDefault="00C014A0" w:rsidP="00C014A0">
      <w:pPr>
        <w:pStyle w:val="BodyText"/>
        <w:spacing w:before="60" w:after="60" w:line="240" w:lineRule="auto"/>
        <w:ind w:left="360" w:right="-6520" w:firstLine="349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C014A0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Are these words endocentric or exocentric </w:t>
      </w:r>
      <w:r w:rsidRPr="00C014A0">
        <w:rPr>
          <w:rFonts w:asciiTheme="minorHAnsi" w:eastAsiaTheme="minorEastAsia" w:hAnsiTheme="minorHAnsi" w:cstheme="minorBidi"/>
          <w:sz w:val="22"/>
          <w:szCs w:val="22"/>
          <w:lang w:eastAsia="zh-CN"/>
        </w:rPr>
        <w:t>compounds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?</w:t>
      </w:r>
    </w:p>
    <w:p w14:paraId="2B426F51" w14:textId="58BB0560" w:rsidR="008C7297" w:rsidRDefault="008C7297" w:rsidP="00C014A0">
      <w:pPr>
        <w:pStyle w:val="BodyText"/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79BE95F0" w14:textId="683920AA" w:rsidR="008C7297" w:rsidRDefault="008C7297" w:rsidP="00C014A0">
      <w:pPr>
        <w:pStyle w:val="BodyText"/>
        <w:tabs>
          <w:tab w:val="left" w:pos="8080"/>
        </w:tabs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14A3C913" w14:textId="5D8842B4" w:rsidR="00F8763E" w:rsidRDefault="00F8763E" w:rsidP="008C7297">
      <w:pPr>
        <w:pStyle w:val="BodyText"/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4F73DBEA" w14:textId="77777777" w:rsidR="00975FD6" w:rsidRDefault="00975FD6" w:rsidP="008C7297">
      <w:pPr>
        <w:pStyle w:val="BodyText"/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2B142878" w14:textId="77777777" w:rsidR="008C7297" w:rsidRPr="008C7297" w:rsidRDefault="008C7297" w:rsidP="008C7297">
      <w:pPr>
        <w:pStyle w:val="BodyText"/>
        <w:spacing w:before="60" w:after="60" w:line="240" w:lineRule="auto"/>
        <w:ind w:right="-65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33808323" w14:textId="77777777" w:rsidR="0058182A" w:rsidRPr="0058182A" w:rsidRDefault="0058182A" w:rsidP="0058182A">
      <w:pPr>
        <w:pStyle w:val="BodyText"/>
        <w:numPr>
          <w:ilvl w:val="0"/>
          <w:numId w:val="13"/>
        </w:numPr>
        <w:spacing w:before="60" w:after="60" w:line="240" w:lineRule="auto"/>
        <w:ind w:right="-6520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58182A">
        <w:rPr>
          <w:rFonts w:asciiTheme="minorHAnsi" w:eastAsiaTheme="minorEastAsia" w:hAnsiTheme="minorHAnsi" w:cstheme="minorBidi"/>
          <w:sz w:val="22"/>
          <w:szCs w:val="22"/>
          <w:lang w:eastAsia="zh-CN"/>
        </w:rPr>
        <w:t>By means of which word-formation processes have the following lexemes been arrived at?</w:t>
      </w:r>
    </w:p>
    <w:p w14:paraId="0183D364" w14:textId="0839FBE0" w:rsidR="0058182A" w:rsidRPr="0058182A" w:rsidRDefault="0058182A" w:rsidP="0058182A">
      <w:pPr>
        <w:pStyle w:val="BodyText"/>
        <w:spacing w:before="60" w:after="60" w:line="240" w:lineRule="auto"/>
        <w:ind w:left="360" w:right="-6520" w:firstLine="360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58182A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(When two or more word-formation processes are involved, specify their order.)</w:t>
      </w:r>
    </w:p>
    <w:p w14:paraId="39516797" w14:textId="6433A97C" w:rsidR="0058182A" w:rsidRPr="0058182A" w:rsidRDefault="0058182A" w:rsidP="0058182A">
      <w:pPr>
        <w:pStyle w:val="BodyText"/>
        <w:spacing w:after="120"/>
        <w:ind w:left="720"/>
        <w:rPr>
          <w:rFonts w:asciiTheme="minorHAnsi" w:eastAsia="PMingLiU" w:hAnsiTheme="minorHAnsi"/>
          <w:sz w:val="24"/>
          <w:szCs w:val="24"/>
          <w:lang w:eastAsia="zh-TW"/>
        </w:rPr>
      </w:pPr>
    </w:p>
    <w:p w14:paraId="02FFD18B" w14:textId="10A7533C" w:rsidR="0058182A" w:rsidRPr="0058182A" w:rsidRDefault="00D515E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>
        <w:rPr>
          <w:rFonts w:asciiTheme="minorHAnsi" w:eastAsia="PMingLiU" w:hAnsiTheme="minorHAnsi"/>
          <w:sz w:val="22"/>
          <w:szCs w:val="22"/>
          <w:lang w:eastAsia="zh-TW"/>
        </w:rPr>
        <w:t>Lockdown</w:t>
      </w:r>
    </w:p>
    <w:p w14:paraId="2B167D97" w14:textId="135F89F2" w:rsidR="0058182A" w:rsidRPr="0058182A" w:rsidRDefault="0058182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 w:rsidRPr="0058182A">
        <w:rPr>
          <w:rFonts w:asciiTheme="minorHAnsi" w:eastAsia="PMingLiU" w:hAnsiTheme="minorHAnsi"/>
          <w:sz w:val="22"/>
          <w:szCs w:val="22"/>
          <w:lang w:eastAsia="zh-TW"/>
        </w:rPr>
        <w:t>language lab</w:t>
      </w:r>
    </w:p>
    <w:p w14:paraId="18DCD743" w14:textId="533BB280" w:rsidR="0058182A" w:rsidRPr="0058182A" w:rsidRDefault="0058182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 w:rsidRPr="0058182A">
        <w:rPr>
          <w:rFonts w:asciiTheme="minorHAnsi" w:eastAsia="PMingLiU" w:hAnsiTheme="minorHAnsi"/>
          <w:sz w:val="22"/>
          <w:szCs w:val="22"/>
          <w:lang w:eastAsia="zh-TW"/>
        </w:rPr>
        <w:t>infotainment</w:t>
      </w:r>
    </w:p>
    <w:p w14:paraId="6B3AE1CE" w14:textId="6D46DA40" w:rsidR="0058182A" w:rsidRPr="0058182A" w:rsidRDefault="00D515E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>
        <w:rPr>
          <w:rFonts w:asciiTheme="minorHAnsi" w:eastAsia="PMingLiU" w:hAnsiTheme="minorHAnsi"/>
          <w:sz w:val="22"/>
          <w:szCs w:val="22"/>
          <w:lang w:eastAsia="zh-TW"/>
        </w:rPr>
        <w:t>laser</w:t>
      </w:r>
    </w:p>
    <w:p w14:paraId="4CF58C14" w14:textId="549BA6A3" w:rsidR="0058182A" w:rsidRPr="0058182A" w:rsidRDefault="00D515E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>
        <w:rPr>
          <w:rFonts w:asciiTheme="minorHAnsi" w:eastAsia="PMingLiU" w:hAnsiTheme="minorHAnsi"/>
          <w:sz w:val="22"/>
          <w:szCs w:val="22"/>
          <w:lang w:eastAsia="zh-TW"/>
        </w:rPr>
        <w:t>RCEP</w:t>
      </w:r>
    </w:p>
    <w:p w14:paraId="16292586" w14:textId="01969494" w:rsidR="00147245" w:rsidRDefault="0058182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 w:rsidRPr="0058182A">
        <w:rPr>
          <w:rFonts w:asciiTheme="minorHAnsi" w:eastAsia="PMingLiU" w:hAnsiTheme="minorHAnsi"/>
          <w:sz w:val="22"/>
          <w:szCs w:val="22"/>
          <w:lang w:eastAsia="zh-TW"/>
        </w:rPr>
        <w:t>Stupipedia</w:t>
      </w:r>
    </w:p>
    <w:p w14:paraId="08CE9AE8" w14:textId="507F329C" w:rsidR="00D515EA" w:rsidRPr="0058182A" w:rsidRDefault="00D515E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>
        <w:rPr>
          <w:rFonts w:asciiTheme="minorHAnsi" w:eastAsia="PMingLiU" w:hAnsiTheme="minorHAnsi"/>
          <w:sz w:val="22"/>
          <w:szCs w:val="22"/>
          <w:lang w:eastAsia="zh-TW"/>
        </w:rPr>
        <w:t>kangaroo</w:t>
      </w:r>
    </w:p>
    <w:sectPr w:rsidR="00D515EA" w:rsidRPr="0058182A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845187" w14:textId="77777777" w:rsidR="00375A44" w:rsidRDefault="00375A44" w:rsidP="008B77D0">
      <w:pPr>
        <w:spacing w:after="0" w:line="240" w:lineRule="auto"/>
      </w:pPr>
      <w:r>
        <w:separator/>
      </w:r>
    </w:p>
  </w:endnote>
  <w:endnote w:type="continuationSeparator" w:id="0">
    <w:p w14:paraId="58CD01E9" w14:textId="77777777" w:rsidR="00375A44" w:rsidRDefault="00375A44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364F46" w14:textId="77777777" w:rsidR="00375A44" w:rsidRDefault="00375A44" w:rsidP="008B77D0">
      <w:pPr>
        <w:spacing w:after="0" w:line="240" w:lineRule="auto"/>
      </w:pPr>
      <w:r>
        <w:separator/>
      </w:r>
    </w:p>
  </w:footnote>
  <w:footnote w:type="continuationSeparator" w:id="0">
    <w:p w14:paraId="1744F852" w14:textId="77777777" w:rsidR="00375A44" w:rsidRDefault="00375A44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786EB7" w14:paraId="6AF82284" w14:textId="77777777" w:rsidTr="00757A7B">
      <w:tc>
        <w:tcPr>
          <w:tcW w:w="5245" w:type="dxa"/>
        </w:tcPr>
        <w:p w14:paraId="393714B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val="de-DE" w:eastAsia="en-US"/>
            </w:rPr>
          </w:pPr>
          <w:bookmarkStart w:id="0" w:name="_Hlk55988879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 to Linguistics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LV 17 314, WiSe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Englische Philologie, Freie Universität </w:t>
          </w:r>
        </w:p>
        <w:p w14:paraId="11222120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1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0"/>
  </w:tbl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176DD"/>
    <w:multiLevelType w:val="hybridMultilevel"/>
    <w:tmpl w:val="775C5FB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073594"/>
    <w:multiLevelType w:val="hybridMultilevel"/>
    <w:tmpl w:val="594419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CBD6C5B"/>
    <w:multiLevelType w:val="hybridMultilevel"/>
    <w:tmpl w:val="9FD8BD80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F1576"/>
    <w:multiLevelType w:val="hybridMultilevel"/>
    <w:tmpl w:val="2B0483AE"/>
    <w:lvl w:ilvl="0" w:tplc="B69AA3E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B1D6845"/>
    <w:multiLevelType w:val="hybridMultilevel"/>
    <w:tmpl w:val="3D2E5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7F16D3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960DC"/>
    <w:multiLevelType w:val="hybridMultilevel"/>
    <w:tmpl w:val="20C6C84A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3">
      <w:start w:val="1"/>
      <w:numFmt w:val="upperRoman"/>
      <w:lvlText w:val="%2."/>
      <w:lvlJc w:val="righ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" w15:restartNumberingAfterBreak="0">
    <w:nsid w:val="28C71493"/>
    <w:multiLevelType w:val="hybridMultilevel"/>
    <w:tmpl w:val="DC983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37E5E"/>
    <w:multiLevelType w:val="hybridMultilevel"/>
    <w:tmpl w:val="4BA6AA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FB6DB2"/>
    <w:multiLevelType w:val="hybridMultilevel"/>
    <w:tmpl w:val="1578E9E0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274019C"/>
    <w:multiLevelType w:val="hybridMultilevel"/>
    <w:tmpl w:val="D9C84C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3719AB"/>
    <w:multiLevelType w:val="hybridMultilevel"/>
    <w:tmpl w:val="870A1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B7661B"/>
    <w:multiLevelType w:val="hybridMultilevel"/>
    <w:tmpl w:val="D55CC81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0"/>
  </w:num>
  <w:num w:numId="4">
    <w:abstractNumId w:val="15"/>
  </w:num>
  <w:num w:numId="5">
    <w:abstractNumId w:val="17"/>
  </w:num>
  <w:num w:numId="6">
    <w:abstractNumId w:val="8"/>
  </w:num>
  <w:num w:numId="7">
    <w:abstractNumId w:val="16"/>
  </w:num>
  <w:num w:numId="8">
    <w:abstractNumId w:val="9"/>
  </w:num>
  <w:num w:numId="9">
    <w:abstractNumId w:val="1"/>
  </w:num>
  <w:num w:numId="10">
    <w:abstractNumId w:val="4"/>
  </w:num>
  <w:num w:numId="11">
    <w:abstractNumId w:val="13"/>
  </w:num>
  <w:num w:numId="12">
    <w:abstractNumId w:val="5"/>
  </w:num>
  <w:num w:numId="13">
    <w:abstractNumId w:val="6"/>
  </w:num>
  <w:num w:numId="14">
    <w:abstractNumId w:val="12"/>
  </w:num>
  <w:num w:numId="15">
    <w:abstractNumId w:val="10"/>
  </w:num>
  <w:num w:numId="16">
    <w:abstractNumId w:val="2"/>
  </w:num>
  <w:num w:numId="17">
    <w:abstractNumId w:val="11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vNaAHqw/jwsAAAA"/>
  </w:docVars>
  <w:rsids>
    <w:rsidRoot w:val="008B77D0"/>
    <w:rsid w:val="00023E1B"/>
    <w:rsid w:val="00043DEB"/>
    <w:rsid w:val="00050ACD"/>
    <w:rsid w:val="000B4B36"/>
    <w:rsid w:val="000D011C"/>
    <w:rsid w:val="000D0199"/>
    <w:rsid w:val="000D50AF"/>
    <w:rsid w:val="000E1CF5"/>
    <w:rsid w:val="001043C1"/>
    <w:rsid w:val="00147245"/>
    <w:rsid w:val="001748A4"/>
    <w:rsid w:val="0021291F"/>
    <w:rsid w:val="002673D7"/>
    <w:rsid w:val="002A295B"/>
    <w:rsid w:val="002D4377"/>
    <w:rsid w:val="002D7464"/>
    <w:rsid w:val="003436CB"/>
    <w:rsid w:val="003672B8"/>
    <w:rsid w:val="00375A44"/>
    <w:rsid w:val="003A0721"/>
    <w:rsid w:val="003B69C4"/>
    <w:rsid w:val="003C1EE5"/>
    <w:rsid w:val="003D28F0"/>
    <w:rsid w:val="00423F96"/>
    <w:rsid w:val="00471E3B"/>
    <w:rsid w:val="004F3B5B"/>
    <w:rsid w:val="0058182A"/>
    <w:rsid w:val="00602B5A"/>
    <w:rsid w:val="00643931"/>
    <w:rsid w:val="00680225"/>
    <w:rsid w:val="006B7B0A"/>
    <w:rsid w:val="007137B7"/>
    <w:rsid w:val="007276E8"/>
    <w:rsid w:val="00746A61"/>
    <w:rsid w:val="00757A7B"/>
    <w:rsid w:val="00795F6D"/>
    <w:rsid w:val="007E25DE"/>
    <w:rsid w:val="00867B55"/>
    <w:rsid w:val="008B77D0"/>
    <w:rsid w:val="008C7297"/>
    <w:rsid w:val="008E0C3A"/>
    <w:rsid w:val="008E3A46"/>
    <w:rsid w:val="00903E62"/>
    <w:rsid w:val="009128F7"/>
    <w:rsid w:val="0092199D"/>
    <w:rsid w:val="0094525E"/>
    <w:rsid w:val="0095411E"/>
    <w:rsid w:val="00975FD6"/>
    <w:rsid w:val="00B01EFB"/>
    <w:rsid w:val="00B33AEE"/>
    <w:rsid w:val="00B54ABD"/>
    <w:rsid w:val="00BD768D"/>
    <w:rsid w:val="00C014A0"/>
    <w:rsid w:val="00C33821"/>
    <w:rsid w:val="00C54647"/>
    <w:rsid w:val="00CC05F4"/>
    <w:rsid w:val="00CC78DB"/>
    <w:rsid w:val="00CD52F1"/>
    <w:rsid w:val="00CD6300"/>
    <w:rsid w:val="00CE7953"/>
    <w:rsid w:val="00CF4A2E"/>
    <w:rsid w:val="00D44951"/>
    <w:rsid w:val="00D515EA"/>
    <w:rsid w:val="00E22CDE"/>
    <w:rsid w:val="00E50FAD"/>
    <w:rsid w:val="00E809AE"/>
    <w:rsid w:val="00E82004"/>
    <w:rsid w:val="00F54250"/>
    <w:rsid w:val="00F8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C7297"/>
    <w:pPr>
      <w:spacing w:after="0" w:line="240" w:lineRule="auto"/>
      <w:ind w:left="227" w:hanging="227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7297"/>
    <w:rPr>
      <w:rFonts w:ascii="Calibri" w:eastAsia="Calibri" w:hAnsi="Calibri" w:cs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6</cp:revision>
  <dcterms:created xsi:type="dcterms:W3CDTF">2020-12-02T12:16:00Z</dcterms:created>
  <dcterms:modified xsi:type="dcterms:W3CDTF">2020-12-02T16:49:00Z</dcterms:modified>
</cp:coreProperties>
</file>